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6125A4" w14:textId="77777777" w:rsidR="00FB0F9A" w:rsidRDefault="00366F07" w:rsidP="00DD7D02">
      <w:bookmarkStart w:id="0" w:name="_GoBack"/>
      <w:bookmarkEnd w:id="0"/>
      <w:r>
        <w:t>Untitled</w:t>
      </w:r>
    </w:p>
    <w:p w14:paraId="63EDBCEC" w14:textId="77777777" w:rsidR="00FB0F9A" w:rsidRDefault="00366F07">
      <w:pPr>
        <w:pStyle w:val="Author"/>
      </w:pPr>
      <w:r>
        <w:t>My Name</w:t>
      </w:r>
    </w:p>
    <w:p w14:paraId="32759A5B" w14:textId="77777777" w:rsidR="00FB0F9A" w:rsidRDefault="00366F07">
      <w:pPr>
        <w:pStyle w:val="Date"/>
      </w:pPr>
      <w:r>
        <w:t>4/10/2020</w:t>
      </w:r>
    </w:p>
    <w:p w14:paraId="64AF5FC3" w14:textId="77777777" w:rsidR="00FB0F9A" w:rsidRDefault="00366F07">
      <w:pPr>
        <w:pStyle w:val="Heading2"/>
      </w:pPr>
      <w:bookmarkStart w:id="1" w:name="r-markdown"/>
      <w:r>
        <w:t>R Markdown</w:t>
      </w:r>
      <w:bookmarkEnd w:id="1"/>
    </w:p>
    <w:p w14:paraId="36F9995A" w14:textId="77777777" w:rsidR="00FB0F9A" w:rsidRDefault="00366F0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207CDF8C" w14:textId="77777777" w:rsidR="00FB0F9A" w:rsidRDefault="00366F0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198CD21" w14:textId="77777777" w:rsidR="00FB0F9A" w:rsidRDefault="00366F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0271F0" w14:textId="77777777" w:rsidR="00FB0F9A" w:rsidRDefault="00366F07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D9BCE9" w14:textId="77777777" w:rsidR="00FB0F9A" w:rsidRDefault="00366F07">
      <w:pPr>
        <w:pStyle w:val="Heading2"/>
      </w:pPr>
      <w:bookmarkStart w:id="2" w:name="including-plots"/>
      <w:r>
        <w:t>Including Plots</w:t>
      </w:r>
      <w:bookmarkEnd w:id="2"/>
    </w:p>
    <w:p w14:paraId="5230FD60" w14:textId="77777777" w:rsidR="00FB0F9A" w:rsidRDefault="00366F07">
      <w:pPr>
        <w:pStyle w:val="FirstParagraph"/>
      </w:pPr>
      <w:r>
        <w:t>Y</w:t>
      </w:r>
      <w:r>
        <w:t>ou can also embed plots, for example:</w:t>
      </w:r>
    </w:p>
    <w:p w14:paraId="3C7537B3" w14:textId="77777777" w:rsidR="00FB0F9A" w:rsidRDefault="00366F07">
      <w:pPr>
        <w:pStyle w:val="BodyText"/>
      </w:pPr>
      <w:r>
        <w:rPr>
          <w:noProof/>
        </w:rPr>
        <w:lastRenderedPageBreak/>
        <w:drawing>
          <wp:inline distT="0" distB="0" distL="0" distR="0" wp14:anchorId="63338A51" wp14:editId="4B4E20E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ooredf/AppData/Local/Temp/RtmpIzdYmS/preview-8bec269c60be.dir/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6901C" w14:textId="77777777" w:rsidR="00FB0F9A" w:rsidRDefault="00366F0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B0F9A" w:rsidSect="00366F0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F7D94A" w14:textId="77777777" w:rsidR="00000000" w:rsidRDefault="00366F07">
      <w:pPr>
        <w:spacing w:after="0"/>
      </w:pPr>
      <w:r>
        <w:separator/>
      </w:r>
    </w:p>
  </w:endnote>
  <w:endnote w:type="continuationSeparator" w:id="0">
    <w:p w14:paraId="672D8DBE" w14:textId="77777777" w:rsidR="00000000" w:rsidRDefault="00366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966DC" w14:textId="77777777" w:rsidR="00FB0F9A" w:rsidRDefault="00366F07">
      <w:r>
        <w:separator/>
      </w:r>
    </w:p>
  </w:footnote>
  <w:footnote w:type="continuationSeparator" w:id="0">
    <w:p w14:paraId="0602B356" w14:textId="77777777" w:rsidR="00FB0F9A" w:rsidRDefault="00366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85A9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6F07"/>
    <w:rsid w:val="004E29B3"/>
    <w:rsid w:val="005751E8"/>
    <w:rsid w:val="00590D07"/>
    <w:rsid w:val="006273E8"/>
    <w:rsid w:val="00757996"/>
    <w:rsid w:val="00784D58"/>
    <w:rsid w:val="008D6863"/>
    <w:rsid w:val="00B86B75"/>
    <w:rsid w:val="00BC48D5"/>
    <w:rsid w:val="00C36279"/>
    <w:rsid w:val="00DD7D02"/>
    <w:rsid w:val="00E315A3"/>
    <w:rsid w:val="00FB0F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89BD2"/>
  <w15:docId w15:val="{D63BA5CB-5F78-4770-AB3E-E81C30F6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AD48D71493D48A2859AE09A20055D" ma:contentTypeVersion="13" ma:contentTypeDescription="Create a new document." ma:contentTypeScope="" ma:versionID="bf79c366a25ad13d0bae88fdb91efe61">
  <xsd:schema xmlns:xsd="http://www.w3.org/2001/XMLSchema" xmlns:xs="http://www.w3.org/2001/XMLSchema" xmlns:p="http://schemas.microsoft.com/office/2006/metadata/properties" xmlns:ns3="16e20468-9f94-4148-a3c9-1c55645e3bf1" xmlns:ns4="5b2a8b11-b48c-471e-aaaf-55a88ffa435e" targetNamespace="http://schemas.microsoft.com/office/2006/metadata/properties" ma:root="true" ma:fieldsID="f059066a79094273b3845b1473af2eff" ns3:_="" ns4:_="">
    <xsd:import namespace="16e20468-9f94-4148-a3c9-1c55645e3bf1"/>
    <xsd:import namespace="5b2a8b11-b48c-471e-aaaf-55a88ffa435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e20468-9f94-4148-a3c9-1c55645e3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a8b11-b48c-471e-aaaf-55a88ffa435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8DFE4C-3F04-434B-895E-C6225C4BE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e20468-9f94-4148-a3c9-1c55645e3bf1"/>
    <ds:schemaRef ds:uri="5b2a8b11-b48c-471e-aaaf-55a88ffa43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A04B96-DFDA-4F87-BE6A-779D42C78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AB270E-B90D-4446-A2A5-C0BCEC254388}">
  <ds:schemaRefs>
    <ds:schemaRef ds:uri="http://schemas.microsoft.com/office/2006/documentManagement/types"/>
    <ds:schemaRef ds:uri="http://purl.org/dc/elements/1.1/"/>
    <ds:schemaRef ds:uri="http://purl.org/dc/terms/"/>
    <ds:schemaRef ds:uri="http://schemas.microsoft.com/office/2006/metadata/properties"/>
    <ds:schemaRef ds:uri="5b2a8b11-b48c-471e-aaaf-55a88ffa435e"/>
    <ds:schemaRef ds:uri="http://schemas.microsoft.com/office/infopath/2007/PartnerControls"/>
    <ds:schemaRef ds:uri="16e20468-9f94-4148-a3c9-1c55645e3bf1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y Name</dc:creator>
  <cp:keywords/>
  <cp:lastModifiedBy>Moore, Dirk</cp:lastModifiedBy>
  <cp:revision>6</cp:revision>
  <dcterms:created xsi:type="dcterms:W3CDTF">2020-04-10T19:14:00Z</dcterms:created>
  <dcterms:modified xsi:type="dcterms:W3CDTF">2020-04-10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0</vt:lpwstr>
  </property>
  <property fmtid="{D5CDD505-2E9C-101B-9397-08002B2CF9AE}" pid="3" name="output">
    <vt:lpwstr>word_document</vt:lpwstr>
  </property>
  <property fmtid="{D5CDD505-2E9C-101B-9397-08002B2CF9AE}" pid="4" name="ContentTypeId">
    <vt:lpwstr>0x010100F4DAD48D71493D48A2859AE09A20055D</vt:lpwstr>
  </property>
</Properties>
</file>